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04BA5" w14:textId="4E021836" w:rsidR="00867E29" w:rsidRDefault="00867E29" w:rsidP="00867E29">
      <w:r>
        <w:t>&gt;&gt; Doctor            &gt;Patient</w:t>
      </w:r>
    </w:p>
    <w:p w14:paraId="4167B6DE" w14:textId="42DF4807" w:rsidR="00867E29" w:rsidRDefault="00867E29" w:rsidP="00867E29"/>
    <w:p w14:paraId="0ADB052B" w14:textId="1DED0052" w:rsidR="00867E29" w:rsidRPr="00867E29" w:rsidRDefault="00867E29" w:rsidP="00867E29">
      <w:pPr>
        <w:pStyle w:val="BodyText"/>
        <w:spacing w:before="146" w:line="256" w:lineRule="auto"/>
        <w:rPr>
          <w:sz w:val="32"/>
          <w:szCs w:val="32"/>
        </w:rPr>
      </w:pPr>
      <w:r w:rsidRPr="00867E29">
        <w:rPr>
          <w:sz w:val="32"/>
          <w:szCs w:val="32"/>
        </w:rPr>
        <w:t>Note the suggested symptoms and mapping of “throw up” to “nausea”.</w:t>
      </w:r>
    </w:p>
    <w:p w14:paraId="0DA5D90F" w14:textId="7FAE46D5" w:rsidR="00867E29" w:rsidRDefault="00867E29">
      <w:r>
        <w:t>&gt;&gt;</w:t>
      </w:r>
      <w:r w:rsidRPr="00867E29">
        <w:t xml:space="preserve">Hello! I'll be your doctor today. </w:t>
      </w:r>
    </w:p>
    <w:p w14:paraId="3A469A9E" w14:textId="77777777" w:rsidR="00867E29" w:rsidRDefault="00867E29">
      <w:r w:rsidRPr="00867E29">
        <w:t>&gt; Hi!</w:t>
      </w:r>
    </w:p>
    <w:p w14:paraId="4112D9E3" w14:textId="7DE98F40" w:rsidR="00867E29" w:rsidRDefault="00867E29">
      <w:r>
        <w:t>&gt;&gt;</w:t>
      </w:r>
      <w:r w:rsidRPr="00867E29">
        <w:t>Okay, let's see what's up with you. Ready?</w:t>
      </w:r>
    </w:p>
    <w:p w14:paraId="566E2787" w14:textId="34997350" w:rsidR="00867E29" w:rsidRDefault="00867E29">
      <w:r w:rsidRPr="00867E29">
        <w:t>&gt; Okay</w:t>
      </w:r>
    </w:p>
    <w:p w14:paraId="03E68E4D" w14:textId="77777777" w:rsidR="00867E29" w:rsidRDefault="00867E29">
      <w:r>
        <w:t>&gt;&gt;</w:t>
      </w:r>
      <w:r w:rsidRPr="00867E29">
        <w:t xml:space="preserve"> What is your age?</w:t>
      </w:r>
    </w:p>
    <w:p w14:paraId="42E18AF4" w14:textId="10B96D0E" w:rsidR="00867E29" w:rsidRDefault="00867E29">
      <w:r w:rsidRPr="00867E29">
        <w:t xml:space="preserve">&gt; I am 33 </w:t>
      </w:r>
    </w:p>
    <w:p w14:paraId="7C79B0BF" w14:textId="77777777" w:rsidR="00867E29" w:rsidRDefault="00867E29">
      <w:r>
        <w:t>&gt;&gt;</w:t>
      </w:r>
      <w:r w:rsidRPr="00867E29">
        <w:t>What is your sex?</w:t>
      </w:r>
    </w:p>
    <w:p w14:paraId="0F4987AA" w14:textId="2B2049BC" w:rsidR="00867E29" w:rsidRDefault="00867E29">
      <w:r w:rsidRPr="00867E29">
        <w:t>&gt; woman</w:t>
      </w:r>
      <w:r>
        <w:t>/female</w:t>
      </w:r>
    </w:p>
    <w:p w14:paraId="140BFE1D" w14:textId="77777777" w:rsidR="00867E29" w:rsidRDefault="00867E29">
      <w:r>
        <w:t>&gt;&gt;</w:t>
      </w:r>
      <w:r w:rsidRPr="00867E29">
        <w:t xml:space="preserve"> What brings you to my office today? </w:t>
      </w:r>
    </w:p>
    <w:p w14:paraId="476834BC" w14:textId="77777777" w:rsidR="00867E29" w:rsidRDefault="00867E29">
      <w:r w:rsidRPr="00867E29">
        <w:t xml:space="preserve">&gt; I've been needing to throw up a lot lately. </w:t>
      </w:r>
    </w:p>
    <w:p w14:paraId="708AA8A9" w14:textId="0B0F0B82" w:rsidR="00867E29" w:rsidRDefault="00867E29">
      <w:r>
        <w:t>&gt;&gt;</w:t>
      </w:r>
      <w:r w:rsidRPr="00867E29">
        <w:t xml:space="preserve">Sorry to hear about your vomiting. Some other common symptoms people also experience with your profile include diarrhea, menstruation disorder, and missed period. Do you have any of those or any other symptoms? </w:t>
      </w:r>
    </w:p>
    <w:p w14:paraId="00A4BCAD" w14:textId="77777777" w:rsidR="00867E29" w:rsidRDefault="00867E29">
      <w:r w:rsidRPr="00867E29">
        <w:t xml:space="preserve">&gt; Yes, I have missed my period lately. </w:t>
      </w:r>
    </w:p>
    <w:p w14:paraId="64A4262C" w14:textId="77777777" w:rsidR="00867E29" w:rsidRDefault="00867E29">
      <w:r>
        <w:t>&gt;&gt;</w:t>
      </w:r>
      <w:r w:rsidRPr="00867E29">
        <w:t>Sorry to hear about your missed period. Are you experiencing any other symptoms?</w:t>
      </w:r>
    </w:p>
    <w:p w14:paraId="1C462150" w14:textId="77777777" w:rsidR="00867E29" w:rsidRDefault="00867E29">
      <w:r w:rsidRPr="00867E29">
        <w:t xml:space="preserve">&gt; No! </w:t>
      </w:r>
    </w:p>
    <w:p w14:paraId="0008F695" w14:textId="4740DD9A" w:rsidR="00867E29" w:rsidRDefault="00867E29">
      <w:r>
        <w:t>&gt;&gt;</w:t>
      </w:r>
      <w:r w:rsidRPr="00867E29">
        <w:t xml:space="preserve">You most likely have </w:t>
      </w:r>
      <w:r w:rsidR="00640697">
        <w:t xml:space="preserve">a </w:t>
      </w:r>
      <w:r w:rsidRPr="00867E29">
        <w:t>pregnancy. Another possibility is pregnancy</w:t>
      </w:r>
      <w:r w:rsidR="00640697">
        <w:t>-</w:t>
      </w:r>
      <w:r w:rsidRPr="00867E29">
        <w:t xml:space="preserve">related problems. I would recommend you follow up with a doctor who specializes in gynecology. Are you having any other issues you want to talk through? </w:t>
      </w:r>
    </w:p>
    <w:p w14:paraId="2E9E1233" w14:textId="59D1E1CB" w:rsidR="00DF629C" w:rsidRDefault="00867E29">
      <w:r w:rsidRPr="00867E29">
        <w:t>&gt; No thank you :)</w:t>
      </w:r>
    </w:p>
    <w:p w14:paraId="63CFFC5D" w14:textId="3D1170E6" w:rsidR="00867E29" w:rsidRDefault="00867E29"/>
    <w:p w14:paraId="6124FDB8" w14:textId="45A3F8AF" w:rsidR="00867E29" w:rsidRPr="00867E29" w:rsidRDefault="00867E29" w:rsidP="00867E29">
      <w:pPr>
        <w:pStyle w:val="BodyText"/>
        <w:spacing w:before="107"/>
        <w:rPr>
          <w:sz w:val="32"/>
          <w:szCs w:val="32"/>
        </w:rPr>
      </w:pPr>
      <w:r w:rsidRPr="00867E29">
        <w:rPr>
          <w:sz w:val="32"/>
          <w:szCs w:val="32"/>
        </w:rPr>
        <w:t>Note the variation in age and sex inputs.</w:t>
      </w:r>
    </w:p>
    <w:p w14:paraId="4BE68160" w14:textId="77777777" w:rsidR="00867E29" w:rsidRDefault="00867E29">
      <w:r w:rsidRPr="00867E29">
        <w:t xml:space="preserve">&gt; Hello! </w:t>
      </w:r>
    </w:p>
    <w:p w14:paraId="55828EFA" w14:textId="729CE0F4" w:rsidR="00867E29" w:rsidRDefault="00867E29">
      <w:r>
        <w:t>&gt;&gt;</w:t>
      </w:r>
      <w:r w:rsidRPr="00867E29">
        <w:t>Doc, I'm going to ask you some questions?</w:t>
      </w:r>
    </w:p>
    <w:p w14:paraId="4E1B0B7D" w14:textId="77777777" w:rsidR="00690DD6" w:rsidRDefault="00867E29">
      <w:r w:rsidRPr="00867E29">
        <w:t xml:space="preserve">&gt; Ok What is your age? </w:t>
      </w:r>
    </w:p>
    <w:p w14:paraId="2C5B0CD6" w14:textId="77777777" w:rsidR="00690DD6" w:rsidRDefault="00867E29">
      <w:r w:rsidRPr="00867E29">
        <w:t>&gt; I am twenty—two</w:t>
      </w:r>
    </w:p>
    <w:p w14:paraId="6148A0B4" w14:textId="77777777" w:rsidR="00690DD6" w:rsidRDefault="00690DD6">
      <w:r>
        <w:t>&gt;&gt;</w:t>
      </w:r>
      <w:r w:rsidR="00867E29" w:rsidRPr="00867E29">
        <w:t xml:space="preserve">Are you male or female? </w:t>
      </w:r>
    </w:p>
    <w:p w14:paraId="474BF352" w14:textId="77777777" w:rsidR="00690DD6" w:rsidRDefault="00867E29">
      <w:r w:rsidRPr="00867E29">
        <w:lastRenderedPageBreak/>
        <w:t>&gt; I'm a guy.</w:t>
      </w:r>
    </w:p>
    <w:p w14:paraId="6AD76982" w14:textId="77777777" w:rsidR="00690DD6" w:rsidRDefault="00690DD6">
      <w:r>
        <w:t>&gt;</w:t>
      </w:r>
      <w:r w:rsidR="00867E29" w:rsidRPr="00867E29">
        <w:t xml:space="preserve">&gt; What has been bothering you? </w:t>
      </w:r>
    </w:p>
    <w:p w14:paraId="072677ED" w14:textId="1E824AB8" w:rsidR="00690DD6" w:rsidRDefault="00867E29">
      <w:r w:rsidRPr="00867E29">
        <w:t xml:space="preserve">&gt; I feel extremely nauseous and have a really bad fever. Dou. Sorry to hear about your fever and nausea. Along with those, people often also have diarrhea, stiff neck, and runny nose. Do you have any of those or any other symptoms? </w:t>
      </w:r>
    </w:p>
    <w:p w14:paraId="7088DB71" w14:textId="77777777" w:rsidR="00690DD6" w:rsidRDefault="00867E29">
      <w:r w:rsidRPr="00867E29">
        <w:t>&gt; No, I don't...</w:t>
      </w:r>
    </w:p>
    <w:p w14:paraId="6570DC12" w14:textId="00BC6694" w:rsidR="00867E29" w:rsidRDefault="00690DD6">
      <w:r>
        <w:t>&gt;&gt;</w:t>
      </w:r>
      <w:r w:rsidR="00867E29" w:rsidRPr="00867E29">
        <w:t>You most likely have stomach flu. It could also potentially be food poisoning. I would recommend you follow up with a doctor who specializes in internal medicine. Would you want to try diagnosing something else?</w:t>
      </w:r>
    </w:p>
    <w:p w14:paraId="56B7F1B7" w14:textId="69C0CAED" w:rsidR="00690DD6" w:rsidRDefault="00690DD6"/>
    <w:p w14:paraId="2435DC69" w14:textId="268D19C9" w:rsidR="00690DD6" w:rsidRDefault="00690DD6">
      <w:pPr>
        <w:rPr>
          <w:rFonts w:ascii="Times New Roman" w:hAnsi="Times New Roman" w:cs="Times New Roman"/>
          <w:sz w:val="32"/>
          <w:szCs w:val="32"/>
        </w:rPr>
      </w:pPr>
      <w:r w:rsidRPr="00690DD6">
        <w:rPr>
          <w:rFonts w:ascii="Times New Roman" w:hAnsi="Times New Roman" w:cs="Times New Roman"/>
          <w:sz w:val="32"/>
          <w:szCs w:val="32"/>
        </w:rPr>
        <w:t>Note the variations in templates and the option to begin a new diagnosis session at the end</w:t>
      </w:r>
      <w:r w:rsidRPr="00690DD6">
        <w:rPr>
          <w:rFonts w:ascii="Times New Roman" w:hAnsi="Times New Roman" w:cs="Times New Roman"/>
          <w:sz w:val="32"/>
          <w:szCs w:val="32"/>
        </w:rPr>
        <w:t>.</w:t>
      </w:r>
    </w:p>
    <w:p w14:paraId="165F3F37" w14:textId="77777777" w:rsidR="00690DD6" w:rsidRPr="00690DD6" w:rsidRDefault="00690DD6">
      <w:pPr>
        <w:rPr>
          <w:rFonts w:cstheme="minorHAnsi"/>
        </w:rPr>
      </w:pPr>
      <w:r w:rsidRPr="00690DD6">
        <w:rPr>
          <w:rFonts w:cstheme="minorHAnsi"/>
        </w:rPr>
        <w:t>&gt;&gt;</w:t>
      </w:r>
      <w:r w:rsidRPr="00690DD6">
        <w:rPr>
          <w:rFonts w:cstheme="minorHAnsi"/>
        </w:rPr>
        <w:t xml:space="preserve">Hello! I'll be your doctor today. </w:t>
      </w:r>
    </w:p>
    <w:p w14:paraId="72CD3889" w14:textId="77777777" w:rsidR="00690DD6" w:rsidRDefault="00690DD6">
      <w:pPr>
        <w:rPr>
          <w:rFonts w:cstheme="minorHAnsi"/>
        </w:rPr>
      </w:pPr>
      <w:r w:rsidRPr="00690DD6">
        <w:rPr>
          <w:rFonts w:cstheme="minorHAnsi"/>
        </w:rPr>
        <w:t xml:space="preserve">&gt; Hi :) I have a few questions for you. Okay? </w:t>
      </w:r>
    </w:p>
    <w:p w14:paraId="348B15A8" w14:textId="77777777" w:rsidR="00690DD6" w:rsidRDefault="00690DD6">
      <w:pPr>
        <w:rPr>
          <w:rFonts w:cstheme="minorHAnsi"/>
        </w:rPr>
      </w:pPr>
      <w:r w:rsidRPr="00690DD6">
        <w:rPr>
          <w:rFonts w:cstheme="minorHAnsi"/>
        </w:rPr>
        <w:t xml:space="preserve">&gt; Sounds good </w:t>
      </w:r>
    </w:p>
    <w:p w14:paraId="5C3C9823" w14:textId="3851BF47" w:rsidR="00690DD6" w:rsidRDefault="00690DD6">
      <w:pPr>
        <w:rPr>
          <w:rFonts w:cstheme="minorHAnsi"/>
        </w:rPr>
      </w:pPr>
      <w:r>
        <w:rPr>
          <w:rFonts w:cstheme="minorHAnsi"/>
        </w:rPr>
        <w:t>&gt;&gt;</w:t>
      </w:r>
      <w:r w:rsidRPr="00690DD6">
        <w:rPr>
          <w:rFonts w:cstheme="minorHAnsi"/>
        </w:rPr>
        <w:t xml:space="preserve">How old are you? </w:t>
      </w:r>
    </w:p>
    <w:p w14:paraId="24CA1F60" w14:textId="77777777" w:rsidR="00690DD6" w:rsidRDefault="00690DD6">
      <w:pPr>
        <w:rPr>
          <w:rFonts w:cstheme="minorHAnsi"/>
        </w:rPr>
      </w:pPr>
      <w:r w:rsidRPr="00690DD6">
        <w:rPr>
          <w:rFonts w:cstheme="minorHAnsi"/>
        </w:rPr>
        <w:t xml:space="preserve">&gt; I'm 55 </w:t>
      </w:r>
    </w:p>
    <w:p w14:paraId="3B4AC806" w14:textId="77777777" w:rsidR="00690DD6" w:rsidRDefault="00690DD6">
      <w:pPr>
        <w:rPr>
          <w:rFonts w:cstheme="minorHAnsi"/>
        </w:rPr>
      </w:pPr>
      <w:r>
        <w:rPr>
          <w:rFonts w:cstheme="minorHAnsi"/>
        </w:rPr>
        <w:t>&gt;&gt;</w:t>
      </w:r>
      <w:r w:rsidRPr="00690DD6">
        <w:rPr>
          <w:rFonts w:cstheme="minorHAnsi"/>
        </w:rPr>
        <w:t xml:space="preserve">Oh, getting along in the years now, aren't you? Are you male or female? </w:t>
      </w:r>
    </w:p>
    <w:p w14:paraId="6168A06B" w14:textId="77777777" w:rsidR="00690DD6" w:rsidRDefault="00690DD6">
      <w:pPr>
        <w:rPr>
          <w:rFonts w:cstheme="minorHAnsi"/>
        </w:rPr>
      </w:pPr>
      <w:r w:rsidRPr="00690DD6">
        <w:rPr>
          <w:rFonts w:cstheme="minorHAnsi"/>
        </w:rPr>
        <w:t xml:space="preserve">&gt; Hey! ... I'm a guy </w:t>
      </w:r>
    </w:p>
    <w:p w14:paraId="5735B4C3" w14:textId="77777777" w:rsidR="00690DD6" w:rsidRDefault="00690DD6">
      <w:pPr>
        <w:rPr>
          <w:rFonts w:cstheme="minorHAnsi"/>
        </w:rPr>
      </w:pPr>
      <w:r>
        <w:rPr>
          <w:rFonts w:cstheme="minorHAnsi"/>
        </w:rPr>
        <w:t>&gt;&gt;</w:t>
      </w:r>
      <w:r w:rsidRPr="00690DD6">
        <w:rPr>
          <w:rFonts w:cstheme="minorHAnsi"/>
        </w:rPr>
        <w:t xml:space="preserve">What brings you to my office today? </w:t>
      </w:r>
    </w:p>
    <w:p w14:paraId="25CD447E" w14:textId="77777777" w:rsidR="00690DD6" w:rsidRDefault="00690DD6">
      <w:pPr>
        <w:rPr>
          <w:rFonts w:cstheme="minorHAnsi"/>
        </w:rPr>
      </w:pPr>
      <w:r w:rsidRPr="00690DD6">
        <w:rPr>
          <w:rFonts w:cstheme="minorHAnsi"/>
        </w:rPr>
        <w:t xml:space="preserve">&gt; I've had a really bad cough for the last few months. </w:t>
      </w:r>
    </w:p>
    <w:p w14:paraId="6931589B" w14:textId="4EA4FC9B" w:rsidR="00690DD6" w:rsidRDefault="00690DD6">
      <w:pPr>
        <w:rPr>
          <w:rFonts w:cstheme="minorHAnsi"/>
        </w:rPr>
      </w:pPr>
      <w:r>
        <w:rPr>
          <w:rFonts w:cstheme="minorHAnsi"/>
        </w:rPr>
        <w:t>&gt;&gt;</w:t>
      </w:r>
      <w:r w:rsidRPr="00690DD6">
        <w:rPr>
          <w:rFonts w:cstheme="minorHAnsi"/>
        </w:rPr>
        <w:t xml:space="preserve">Sorry to hear about your cough. I've noticed that patients I've seen with your symptoms also tend to suffer from </w:t>
      </w:r>
      <w:r w:rsidR="00640697">
        <w:rPr>
          <w:rFonts w:cstheme="minorHAnsi"/>
        </w:rPr>
        <w:t xml:space="preserve">a </w:t>
      </w:r>
      <w:r w:rsidRPr="00690DD6">
        <w:rPr>
          <w:rFonts w:cstheme="minorHAnsi"/>
        </w:rPr>
        <w:t xml:space="preserve">stuffy nose, sore throat, and nosebleed. Do you have any of those or any other symptoms? &gt; Yeah, my nose is pretty stuffy. Sorry to hear about your stuffy nose. Any more symptoms? </w:t>
      </w:r>
    </w:p>
    <w:p w14:paraId="04624B5D" w14:textId="77777777" w:rsidR="00690DD6" w:rsidRDefault="00690DD6">
      <w:pPr>
        <w:rPr>
          <w:rFonts w:cstheme="minorHAnsi"/>
        </w:rPr>
      </w:pPr>
      <w:r w:rsidRPr="00690DD6">
        <w:rPr>
          <w:rFonts w:cstheme="minorHAnsi"/>
        </w:rPr>
        <w:t xml:space="preserve">&gt; No </w:t>
      </w:r>
    </w:p>
    <w:p w14:paraId="0E22F6B6" w14:textId="656DAFF2" w:rsidR="00690DD6" w:rsidRDefault="00690DD6">
      <w:pPr>
        <w:rPr>
          <w:rFonts w:cstheme="minorHAnsi"/>
        </w:rPr>
      </w:pPr>
      <w:r>
        <w:rPr>
          <w:rFonts w:cstheme="minorHAnsi"/>
        </w:rPr>
        <w:t>&gt;&gt;</w:t>
      </w:r>
      <w:r w:rsidRPr="00690DD6">
        <w:rPr>
          <w:rFonts w:cstheme="minorHAnsi"/>
        </w:rPr>
        <w:t xml:space="preserve">You most likely have </w:t>
      </w:r>
      <w:r w:rsidR="00640697">
        <w:rPr>
          <w:rFonts w:cstheme="minorHAnsi"/>
        </w:rPr>
        <w:t xml:space="preserve">a </w:t>
      </w:r>
      <w:r w:rsidRPr="00690DD6">
        <w:rPr>
          <w:rFonts w:cstheme="minorHAnsi"/>
        </w:rPr>
        <w:t>cold. It could also potentially be flu. Are you having any other issues you want to talk through?</w:t>
      </w:r>
    </w:p>
    <w:p w14:paraId="62AF6F7A" w14:textId="7F549633" w:rsidR="00690DD6" w:rsidRDefault="00690DD6">
      <w:pPr>
        <w:rPr>
          <w:rFonts w:cstheme="minorHAnsi"/>
        </w:rPr>
      </w:pPr>
    </w:p>
    <w:p w14:paraId="7A67BFA8" w14:textId="0836B2D6" w:rsidR="00690DD6" w:rsidRDefault="00690DD6" w:rsidP="00690DD6">
      <w:pPr>
        <w:pStyle w:val="BodyText"/>
        <w:spacing w:before="91" w:line="256" w:lineRule="auto"/>
        <w:ind w:right="259"/>
        <w:rPr>
          <w:sz w:val="32"/>
          <w:szCs w:val="32"/>
        </w:rPr>
      </w:pPr>
      <w:r w:rsidRPr="00690DD6">
        <w:rPr>
          <w:sz w:val="32"/>
          <w:szCs w:val="32"/>
        </w:rPr>
        <w:t>Note the suggestion of “blurred vision” based on the single keyword “blurred”.</w:t>
      </w:r>
    </w:p>
    <w:p w14:paraId="5B00F1AE" w14:textId="77777777" w:rsidR="00690DD6" w:rsidRDefault="00690DD6" w:rsidP="00690DD6">
      <w:pPr>
        <w:pStyle w:val="BodyText"/>
        <w:spacing w:before="91" w:line="256" w:lineRule="auto"/>
        <w:ind w:right="259"/>
        <w:rPr>
          <w:rFonts w:asciiTheme="minorHAnsi" w:hAnsiTheme="minorHAnsi" w:cstheme="minorHAnsi"/>
        </w:rPr>
      </w:pPr>
    </w:p>
    <w:p w14:paraId="33B3BA67" w14:textId="790A5AF5" w:rsidR="00787691" w:rsidRDefault="00787691" w:rsidP="00690DD6">
      <w:pPr>
        <w:pStyle w:val="BodyText"/>
        <w:spacing w:before="91" w:line="256" w:lineRule="auto"/>
        <w:ind w:right="259"/>
        <w:rPr>
          <w:rFonts w:asciiTheme="minorHAnsi" w:hAnsiTheme="minorHAnsi" w:cstheme="minorHAnsi"/>
        </w:rPr>
      </w:pPr>
      <w:r>
        <w:rPr>
          <w:rFonts w:asciiTheme="minorHAnsi" w:hAnsiTheme="minorHAnsi" w:cstheme="minorHAnsi"/>
        </w:rPr>
        <w:lastRenderedPageBreak/>
        <w:t>&gt;</w:t>
      </w:r>
      <w:r w:rsidR="00640697">
        <w:rPr>
          <w:rFonts w:asciiTheme="minorHAnsi" w:hAnsiTheme="minorHAnsi" w:cstheme="minorHAnsi"/>
        </w:rPr>
        <w:t>H</w:t>
      </w:r>
      <w:r>
        <w:rPr>
          <w:rFonts w:asciiTheme="minorHAnsi" w:hAnsiTheme="minorHAnsi" w:cstheme="minorHAnsi"/>
        </w:rPr>
        <w:t>i, there</w:t>
      </w:r>
    </w:p>
    <w:p w14:paraId="4F0F25B2" w14:textId="77777777" w:rsidR="00787691" w:rsidRDefault="00787691" w:rsidP="00690DD6">
      <w:pPr>
        <w:pStyle w:val="BodyText"/>
        <w:spacing w:before="91" w:line="256" w:lineRule="auto"/>
        <w:ind w:right="259"/>
        <w:rPr>
          <w:rFonts w:asciiTheme="minorHAnsi" w:hAnsiTheme="minorHAnsi" w:cstheme="minorHAnsi"/>
        </w:rPr>
      </w:pPr>
      <w:r>
        <w:rPr>
          <w:rFonts w:asciiTheme="minorHAnsi" w:hAnsiTheme="minorHAnsi" w:cstheme="minorHAnsi"/>
        </w:rPr>
        <w:t>&gt;&gt;</w:t>
      </w:r>
      <w:r w:rsidR="00690DD6" w:rsidRPr="00690DD6">
        <w:rPr>
          <w:rFonts w:asciiTheme="minorHAnsi" w:hAnsiTheme="minorHAnsi" w:cstheme="minorHAnsi"/>
        </w:rPr>
        <w:t xml:space="preserve">I have a few questions for you. Okay? </w:t>
      </w:r>
    </w:p>
    <w:p w14:paraId="00DD86E2" w14:textId="77777777" w:rsidR="00787691" w:rsidRDefault="00690DD6" w:rsidP="00690DD6">
      <w:pPr>
        <w:pStyle w:val="BodyText"/>
        <w:spacing w:before="91" w:line="256" w:lineRule="auto"/>
        <w:ind w:right="259"/>
        <w:rPr>
          <w:rFonts w:asciiTheme="minorHAnsi" w:hAnsiTheme="minorHAnsi" w:cstheme="minorHAnsi"/>
        </w:rPr>
      </w:pPr>
      <w:r w:rsidRPr="00690DD6">
        <w:rPr>
          <w:rFonts w:asciiTheme="minorHAnsi" w:hAnsiTheme="minorHAnsi" w:cstheme="minorHAnsi"/>
        </w:rPr>
        <w:t xml:space="preserve">&gt; Okay How old are you? </w:t>
      </w:r>
    </w:p>
    <w:p w14:paraId="08F6BCAE" w14:textId="77777777" w:rsidR="00787691" w:rsidRDefault="00690DD6" w:rsidP="00690DD6">
      <w:pPr>
        <w:pStyle w:val="BodyText"/>
        <w:spacing w:before="91" w:line="256" w:lineRule="auto"/>
        <w:ind w:right="259"/>
        <w:rPr>
          <w:rFonts w:asciiTheme="minorHAnsi" w:hAnsiTheme="minorHAnsi" w:cstheme="minorHAnsi"/>
        </w:rPr>
      </w:pPr>
      <w:r w:rsidRPr="00690DD6">
        <w:rPr>
          <w:rFonts w:asciiTheme="minorHAnsi" w:hAnsiTheme="minorHAnsi" w:cstheme="minorHAnsi"/>
        </w:rPr>
        <w:t>&gt; twenty</w:t>
      </w:r>
      <w:r w:rsidR="00787691">
        <w:rPr>
          <w:rFonts w:asciiTheme="minorHAnsi" w:hAnsiTheme="minorHAnsi" w:cstheme="minorHAnsi"/>
        </w:rPr>
        <w:t xml:space="preserve"> </w:t>
      </w:r>
    </w:p>
    <w:p w14:paraId="761B17A0" w14:textId="77777777" w:rsidR="00787691" w:rsidRDefault="00787691" w:rsidP="00690DD6">
      <w:pPr>
        <w:pStyle w:val="BodyText"/>
        <w:spacing w:before="91" w:line="256" w:lineRule="auto"/>
        <w:ind w:right="259"/>
        <w:rPr>
          <w:rFonts w:asciiTheme="minorHAnsi" w:hAnsiTheme="minorHAnsi" w:cstheme="minorHAnsi"/>
        </w:rPr>
      </w:pPr>
      <w:r>
        <w:rPr>
          <w:rFonts w:asciiTheme="minorHAnsi" w:hAnsiTheme="minorHAnsi" w:cstheme="minorHAnsi"/>
        </w:rPr>
        <w:t>&gt;&gt;</w:t>
      </w:r>
      <w:r w:rsidR="00690DD6" w:rsidRPr="00690DD6">
        <w:rPr>
          <w:rFonts w:asciiTheme="minorHAnsi" w:hAnsiTheme="minorHAnsi" w:cstheme="minorHAnsi"/>
        </w:rPr>
        <w:t xml:space="preserve">What is your sex? </w:t>
      </w:r>
    </w:p>
    <w:p w14:paraId="1DE55BC1" w14:textId="77777777" w:rsidR="00787691" w:rsidRDefault="00690DD6" w:rsidP="00690DD6">
      <w:pPr>
        <w:pStyle w:val="BodyText"/>
        <w:spacing w:before="91" w:line="256" w:lineRule="auto"/>
        <w:ind w:right="259"/>
        <w:rPr>
          <w:rFonts w:asciiTheme="minorHAnsi" w:hAnsiTheme="minorHAnsi" w:cstheme="minorHAnsi"/>
        </w:rPr>
      </w:pPr>
      <w:r w:rsidRPr="00690DD6">
        <w:rPr>
          <w:rFonts w:asciiTheme="minorHAnsi" w:hAnsiTheme="minorHAnsi" w:cstheme="minorHAnsi"/>
        </w:rPr>
        <w:t xml:space="preserve">&gt; I'm a woman  </w:t>
      </w:r>
    </w:p>
    <w:p w14:paraId="589B79FA" w14:textId="5FA3519C" w:rsidR="00787691" w:rsidRDefault="00787691" w:rsidP="00690DD6">
      <w:pPr>
        <w:pStyle w:val="BodyText"/>
        <w:spacing w:before="91" w:line="256" w:lineRule="auto"/>
        <w:ind w:right="259"/>
        <w:rPr>
          <w:rFonts w:asciiTheme="minorHAnsi" w:hAnsiTheme="minorHAnsi" w:cstheme="minorHAnsi"/>
        </w:rPr>
      </w:pPr>
      <w:r>
        <w:rPr>
          <w:rFonts w:asciiTheme="minorHAnsi" w:hAnsiTheme="minorHAnsi" w:cstheme="minorHAnsi"/>
        </w:rPr>
        <w:t>&gt;&gt;</w:t>
      </w:r>
      <w:r w:rsidR="00690DD6" w:rsidRPr="00690DD6">
        <w:rPr>
          <w:rFonts w:asciiTheme="minorHAnsi" w:hAnsiTheme="minorHAnsi" w:cstheme="minorHAnsi"/>
        </w:rPr>
        <w:t xml:space="preserve">What has been bothering you? </w:t>
      </w:r>
    </w:p>
    <w:p w14:paraId="4936C1BC" w14:textId="77777777" w:rsidR="00787691" w:rsidRDefault="00690DD6" w:rsidP="00690DD6">
      <w:pPr>
        <w:pStyle w:val="BodyText"/>
        <w:spacing w:before="91" w:line="256" w:lineRule="auto"/>
        <w:ind w:right="259"/>
        <w:rPr>
          <w:rFonts w:asciiTheme="minorHAnsi" w:hAnsiTheme="minorHAnsi" w:cstheme="minorHAnsi"/>
        </w:rPr>
      </w:pPr>
      <w:r w:rsidRPr="00690DD6">
        <w:rPr>
          <w:rFonts w:asciiTheme="minorHAnsi" w:hAnsiTheme="minorHAnsi" w:cstheme="minorHAnsi"/>
        </w:rPr>
        <w:t xml:space="preserve">&gt; Things just seem a bit blurred </w:t>
      </w:r>
    </w:p>
    <w:p w14:paraId="16DF313B" w14:textId="77777777" w:rsidR="00787691" w:rsidRDefault="00787691" w:rsidP="00690DD6">
      <w:pPr>
        <w:pStyle w:val="BodyText"/>
        <w:spacing w:before="91" w:line="256" w:lineRule="auto"/>
        <w:ind w:right="259"/>
        <w:rPr>
          <w:rFonts w:asciiTheme="minorHAnsi" w:hAnsiTheme="minorHAnsi" w:cstheme="minorHAnsi"/>
        </w:rPr>
      </w:pPr>
      <w:r>
        <w:rPr>
          <w:rFonts w:asciiTheme="minorHAnsi" w:hAnsiTheme="minorHAnsi" w:cstheme="minorHAnsi"/>
        </w:rPr>
        <w:t>&gt;&gt;</w:t>
      </w:r>
      <w:r w:rsidR="00690DD6" w:rsidRPr="00690DD6">
        <w:rPr>
          <w:rFonts w:asciiTheme="minorHAnsi" w:hAnsiTheme="minorHAnsi" w:cstheme="minorHAnsi"/>
        </w:rPr>
        <w:t xml:space="preserve">When you say blurred, do you happen to mean blurred vision? </w:t>
      </w:r>
    </w:p>
    <w:p w14:paraId="6E2EFA70" w14:textId="77777777" w:rsidR="00787691" w:rsidRDefault="00690DD6" w:rsidP="00690DD6">
      <w:pPr>
        <w:pStyle w:val="BodyText"/>
        <w:spacing w:before="91" w:line="256" w:lineRule="auto"/>
        <w:ind w:right="259"/>
        <w:rPr>
          <w:rFonts w:asciiTheme="minorHAnsi" w:hAnsiTheme="minorHAnsi" w:cstheme="minorHAnsi"/>
        </w:rPr>
      </w:pPr>
      <w:r w:rsidRPr="00690DD6">
        <w:rPr>
          <w:rFonts w:asciiTheme="minorHAnsi" w:hAnsiTheme="minorHAnsi" w:cstheme="minorHAnsi"/>
        </w:rPr>
        <w:t xml:space="preserve">&gt;Yes, that's right </w:t>
      </w:r>
    </w:p>
    <w:p w14:paraId="6411339C" w14:textId="20B25750" w:rsidR="00787691" w:rsidRDefault="00787691" w:rsidP="00690DD6">
      <w:pPr>
        <w:pStyle w:val="BodyText"/>
        <w:spacing w:before="91" w:line="256" w:lineRule="auto"/>
        <w:ind w:right="259"/>
        <w:rPr>
          <w:rFonts w:asciiTheme="minorHAnsi" w:hAnsiTheme="minorHAnsi" w:cstheme="minorHAnsi"/>
        </w:rPr>
      </w:pPr>
      <w:r>
        <w:rPr>
          <w:rFonts w:asciiTheme="minorHAnsi" w:hAnsiTheme="minorHAnsi" w:cstheme="minorHAnsi"/>
        </w:rPr>
        <w:t>&gt;&gt;</w:t>
      </w:r>
      <w:r w:rsidR="00690DD6" w:rsidRPr="00690DD6">
        <w:rPr>
          <w:rFonts w:asciiTheme="minorHAnsi" w:hAnsiTheme="minorHAnsi" w:cstheme="minorHAnsi"/>
        </w:rPr>
        <w:t xml:space="preserve">Ok. Some other common symptoms people also experience with your profile include vision impairment for near objects, vision impairment, and sensitivity to glare. Do you have any of those or any other symptoms? </w:t>
      </w:r>
    </w:p>
    <w:p w14:paraId="2CD644AE" w14:textId="5905A305" w:rsidR="00787691" w:rsidRDefault="00690DD6" w:rsidP="00690DD6">
      <w:pPr>
        <w:pStyle w:val="BodyText"/>
        <w:spacing w:before="91" w:line="256" w:lineRule="auto"/>
        <w:ind w:right="259"/>
        <w:rPr>
          <w:rFonts w:asciiTheme="minorHAnsi" w:hAnsiTheme="minorHAnsi" w:cstheme="minorHAnsi"/>
        </w:rPr>
      </w:pPr>
      <w:r w:rsidRPr="00690DD6">
        <w:rPr>
          <w:rFonts w:asciiTheme="minorHAnsi" w:hAnsiTheme="minorHAnsi" w:cstheme="minorHAnsi"/>
        </w:rPr>
        <w:t xml:space="preserve">&gt; </w:t>
      </w:r>
      <w:r w:rsidR="00640697">
        <w:rPr>
          <w:rFonts w:asciiTheme="minorHAnsi" w:hAnsiTheme="minorHAnsi" w:cstheme="minorHAnsi"/>
        </w:rPr>
        <w:t>H</w:t>
      </w:r>
      <w:r w:rsidRPr="00690DD6">
        <w:rPr>
          <w:rFonts w:asciiTheme="minorHAnsi" w:hAnsiTheme="minorHAnsi" w:cstheme="minorHAnsi"/>
        </w:rPr>
        <w:t xml:space="preserve">mm... I'm definitely experiencing some vision impairment </w:t>
      </w:r>
    </w:p>
    <w:p w14:paraId="6C155F2F" w14:textId="2184B834" w:rsidR="00787691" w:rsidRDefault="00787691" w:rsidP="00690DD6">
      <w:pPr>
        <w:pStyle w:val="BodyText"/>
        <w:spacing w:before="91" w:line="256" w:lineRule="auto"/>
        <w:ind w:right="259"/>
        <w:rPr>
          <w:rFonts w:asciiTheme="minorHAnsi" w:hAnsiTheme="minorHAnsi" w:cstheme="minorHAnsi"/>
        </w:rPr>
      </w:pPr>
      <w:r>
        <w:rPr>
          <w:rFonts w:asciiTheme="minorHAnsi" w:hAnsiTheme="minorHAnsi" w:cstheme="minorHAnsi"/>
        </w:rPr>
        <w:t>&gt;&gt;</w:t>
      </w:r>
      <w:r w:rsidR="00690DD6" w:rsidRPr="00690DD6">
        <w:rPr>
          <w:rFonts w:asciiTheme="minorHAnsi" w:hAnsiTheme="minorHAnsi" w:cstheme="minorHAnsi"/>
        </w:rPr>
        <w:t xml:space="preserve">Sorry to hear about your vision impairment. </w:t>
      </w:r>
      <w:r w:rsidR="00640697">
        <w:rPr>
          <w:rFonts w:asciiTheme="minorHAnsi" w:hAnsiTheme="minorHAnsi" w:cstheme="minorHAnsi"/>
        </w:rPr>
        <w:t>Have a</w:t>
      </w:r>
      <w:r w:rsidR="00690DD6" w:rsidRPr="00690DD6">
        <w:rPr>
          <w:rFonts w:asciiTheme="minorHAnsi" w:hAnsiTheme="minorHAnsi" w:cstheme="minorHAnsi"/>
        </w:rPr>
        <w:t xml:space="preserve">ny other symptoms been bother </w:t>
      </w:r>
      <w:proofErr w:type="spellStart"/>
      <w:r w:rsidR="00690DD6" w:rsidRPr="00690DD6">
        <w:rPr>
          <w:rFonts w:asciiTheme="minorHAnsi" w:hAnsiTheme="minorHAnsi" w:cstheme="minorHAnsi"/>
        </w:rPr>
        <w:t>ing</w:t>
      </w:r>
      <w:proofErr w:type="spellEnd"/>
      <w:r w:rsidR="00690DD6" w:rsidRPr="00690DD6">
        <w:rPr>
          <w:rFonts w:asciiTheme="minorHAnsi" w:hAnsiTheme="minorHAnsi" w:cstheme="minorHAnsi"/>
        </w:rPr>
        <w:t xml:space="preserve"> you? </w:t>
      </w:r>
    </w:p>
    <w:p w14:paraId="67767C89" w14:textId="74CC4C36" w:rsidR="00690DD6" w:rsidRPr="00690DD6" w:rsidRDefault="00690DD6" w:rsidP="00690DD6">
      <w:pPr>
        <w:pStyle w:val="BodyText"/>
        <w:spacing w:before="91" w:line="256" w:lineRule="auto"/>
        <w:ind w:right="259"/>
        <w:rPr>
          <w:rFonts w:asciiTheme="minorHAnsi" w:hAnsiTheme="minorHAnsi" w:cstheme="minorHAnsi"/>
        </w:rPr>
      </w:pPr>
      <w:r w:rsidRPr="00690DD6">
        <w:rPr>
          <w:rFonts w:asciiTheme="minorHAnsi" w:hAnsiTheme="minorHAnsi" w:cstheme="minorHAnsi"/>
        </w:rPr>
        <w:t>&gt;</w:t>
      </w:r>
      <w:proofErr w:type="gramStart"/>
      <w:r w:rsidRPr="00690DD6">
        <w:rPr>
          <w:rFonts w:asciiTheme="minorHAnsi" w:hAnsiTheme="minorHAnsi" w:cstheme="minorHAnsi"/>
        </w:rPr>
        <w:t>No</w:t>
      </w:r>
      <w:proofErr w:type="gramEnd"/>
      <w:r w:rsidRPr="00690DD6">
        <w:rPr>
          <w:rFonts w:asciiTheme="minorHAnsi" w:hAnsiTheme="minorHAnsi" w:cstheme="minorHAnsi"/>
        </w:rPr>
        <w:t xml:space="preserve"> You most likely have far</w:t>
      </w:r>
      <w:r w:rsidR="00640697">
        <w:rPr>
          <w:rFonts w:asciiTheme="minorHAnsi" w:hAnsiTheme="minorHAnsi" w:cstheme="minorHAnsi"/>
        </w:rPr>
        <w:t>-</w:t>
      </w:r>
      <w:r w:rsidRPr="00690DD6">
        <w:rPr>
          <w:rFonts w:asciiTheme="minorHAnsi" w:hAnsiTheme="minorHAnsi" w:cstheme="minorHAnsi"/>
        </w:rPr>
        <w:t xml:space="preserve">sightedness. It could also potentially be </w:t>
      </w:r>
      <w:bookmarkStart w:id="0" w:name="_GoBack"/>
      <w:bookmarkEnd w:id="0"/>
      <w:r w:rsidR="00640697">
        <w:rPr>
          <w:rFonts w:asciiTheme="minorHAnsi" w:hAnsiTheme="minorHAnsi" w:cstheme="minorHAnsi"/>
        </w:rPr>
        <w:t xml:space="preserve">a </w:t>
      </w:r>
      <w:r w:rsidRPr="00690DD6">
        <w:rPr>
          <w:rFonts w:asciiTheme="minorHAnsi" w:hAnsiTheme="minorHAnsi" w:cstheme="minorHAnsi"/>
        </w:rPr>
        <w:t>green cataract. I would recommend you follow up with a doctor who specializes in ophthalmology. Would you like to talk through your illness again?</w:t>
      </w:r>
    </w:p>
    <w:p w14:paraId="6B131E88" w14:textId="77777777" w:rsidR="00690DD6" w:rsidRPr="00690DD6" w:rsidRDefault="00690DD6">
      <w:pPr>
        <w:rPr>
          <w:rFonts w:cstheme="minorHAnsi"/>
        </w:rPr>
      </w:pPr>
    </w:p>
    <w:sectPr w:rsidR="00690DD6" w:rsidRPr="00690D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47907"/>
    <w:multiLevelType w:val="hybridMultilevel"/>
    <w:tmpl w:val="B4468FD2"/>
    <w:lvl w:ilvl="0" w:tplc="97C61EF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A6D55"/>
    <w:multiLevelType w:val="hybridMultilevel"/>
    <w:tmpl w:val="B5A63670"/>
    <w:lvl w:ilvl="0" w:tplc="196816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jCzMLY0MrKwNDdT0lEKTi0uzszPAykwrAUAfFOHVywAAAA="/>
  </w:docVars>
  <w:rsids>
    <w:rsidRoot w:val="00867E29"/>
    <w:rsid w:val="00640697"/>
    <w:rsid w:val="00690DD6"/>
    <w:rsid w:val="00787691"/>
    <w:rsid w:val="00867E29"/>
    <w:rsid w:val="00DF6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A4707"/>
  <w15:chartTrackingRefBased/>
  <w15:docId w15:val="{A3CA1561-492C-4694-BD8E-C85483E0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7E29"/>
    <w:pPr>
      <w:ind w:left="720"/>
      <w:contextualSpacing/>
    </w:pPr>
  </w:style>
  <w:style w:type="paragraph" w:styleId="BodyText">
    <w:name w:val="Body Text"/>
    <w:basedOn w:val="Normal"/>
    <w:link w:val="BodyTextChar"/>
    <w:uiPriority w:val="1"/>
    <w:qFormat/>
    <w:rsid w:val="00867E29"/>
    <w:pPr>
      <w:widowControl w:val="0"/>
      <w:autoSpaceDE w:val="0"/>
      <w:autoSpaceDN w:val="0"/>
      <w:spacing w:after="0" w:line="240" w:lineRule="auto"/>
      <w:ind w:left="12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67E2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505</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19-04-12T05:31:00Z</dcterms:created>
  <dcterms:modified xsi:type="dcterms:W3CDTF">2019-04-12T05:58:00Z</dcterms:modified>
</cp:coreProperties>
</file>